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59379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3E37651F" w14:textId="77777777" w:rsidR="00802545" w:rsidRPr="00472188" w:rsidRDefault="00802545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6E2F19C5" w14:textId="77777777" w:rsidR="00802545" w:rsidRPr="00472188" w:rsidRDefault="00802545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1FFC8DA9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36D33FDF" w14:textId="77777777" w:rsidR="00E82152" w:rsidRPr="00472188" w:rsidRDefault="00694C6D" w:rsidP="00D45907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40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40"/>
          <w:lang w:val="en-GB"/>
        </w:rPr>
        <w:t>title</w:t>
      </w:r>
    </w:p>
    <w:p w14:paraId="61461FAF" w14:textId="77777777" w:rsidR="00E82152" w:rsidRPr="00472188" w:rsidRDefault="00694C6D" w:rsidP="00D45907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t>thesis</w:t>
      </w:r>
    </w:p>
    <w:p w14:paraId="5A3A55F6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0B00B2F6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34DE2CC2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4A67DA74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0D347507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307A3BB3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5C5117AB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2E05EC90" w14:textId="77777777" w:rsidR="00E82152" w:rsidRPr="00472188" w:rsidRDefault="00694C6D" w:rsidP="00694C6D">
      <w:pPr>
        <w:tabs>
          <w:tab w:val="center" w:pos="5387"/>
        </w:tabs>
        <w:ind w:firstLine="0"/>
        <w:rPr>
          <w:rFonts w:ascii="Times New Roman" w:hAnsi="Times New Roman" w:cs="Times New Roman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sz w:val="28"/>
          <w:szCs w:val="28"/>
          <w:lang w:val="en-GB"/>
        </w:rPr>
        <w:tab/>
        <w:t>Name</w:t>
      </w:r>
    </w:p>
    <w:p w14:paraId="34512A4D" w14:textId="370DCDE8" w:rsidR="00E82152" w:rsidRPr="00472188" w:rsidRDefault="00694C6D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</w:r>
      <w:r w:rsidR="00430670">
        <w:rPr>
          <w:rFonts w:ascii="Times New Roman" w:hAnsi="Times New Roman" w:cs="Times New Roman"/>
          <w:szCs w:val="24"/>
          <w:lang w:val="en-GB"/>
        </w:rPr>
        <w:t>Professional Pilot</w:t>
      </w:r>
    </w:p>
    <w:p w14:paraId="28D0AB95" w14:textId="77777777" w:rsidR="00E82152" w:rsidRPr="00472188" w:rsidRDefault="00E82152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</w:r>
      <w:r w:rsidR="00694C6D" w:rsidRPr="00472188">
        <w:rPr>
          <w:rFonts w:ascii="Times New Roman" w:hAnsi="Times New Roman" w:cs="Times New Roman"/>
          <w:i/>
          <w:szCs w:val="24"/>
          <w:lang w:val="en-GB"/>
        </w:rPr>
        <w:t>or</w:t>
      </w:r>
    </w:p>
    <w:p w14:paraId="68534446" w14:textId="07D415A7" w:rsidR="00E82152" w:rsidRPr="00472188" w:rsidRDefault="00694C6D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</w:r>
      <w:r w:rsidR="000200FA">
        <w:rPr>
          <w:rFonts w:ascii="Times New Roman" w:hAnsi="Times New Roman" w:cs="Times New Roman"/>
          <w:szCs w:val="24"/>
          <w:lang w:val="en-GB"/>
        </w:rPr>
        <w:t>Name of the specialization</w:t>
      </w:r>
    </w:p>
    <w:p w14:paraId="5D6F26C4" w14:textId="77777777" w:rsidR="00FC1448" w:rsidRPr="00472188" w:rsidRDefault="00FC1448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0C2F1847" w14:textId="77777777" w:rsidR="00105BF3" w:rsidRPr="00472188" w:rsidRDefault="00105BF3" w:rsidP="00064957">
      <w:pPr>
        <w:ind w:firstLine="0"/>
        <w:rPr>
          <w:rFonts w:ascii="Times New Roman" w:hAnsi="Times New Roman" w:cs="Times New Roman"/>
          <w:lang w:val="en-GB"/>
        </w:rPr>
      </w:pPr>
    </w:p>
    <w:p w14:paraId="05C324ED" w14:textId="77777777"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14:paraId="2A6C565D" w14:textId="77777777"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14:paraId="4E6BAAAB" w14:textId="77777777"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14:paraId="137F4BD9" w14:textId="77777777" w:rsidR="0077507E" w:rsidRDefault="0077507E" w:rsidP="003A4706">
      <w:pPr>
        <w:ind w:firstLine="0"/>
        <w:rPr>
          <w:rFonts w:ascii="Times New Roman" w:hAnsi="Times New Roman" w:cs="Times New Roman"/>
          <w:sz w:val="26"/>
          <w:lang w:val="en-GB"/>
        </w:rPr>
      </w:pPr>
    </w:p>
    <w:p w14:paraId="158D82A0" w14:textId="77777777" w:rsidR="00E82152" w:rsidRPr="00472188" w:rsidRDefault="00E82152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  <w:r w:rsidRPr="00472188">
        <w:rPr>
          <w:rFonts w:ascii="Times New Roman" w:hAnsi="Times New Roman" w:cs="Times New Roman"/>
          <w:sz w:val="26"/>
          <w:lang w:val="en-GB"/>
        </w:rPr>
        <w:t>Debrecen</w:t>
      </w:r>
    </w:p>
    <w:p w14:paraId="70D8EFD7" w14:textId="77777777" w:rsidR="00E82152" w:rsidRPr="00472188" w:rsidRDefault="00F60298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  <w:r>
        <w:rPr>
          <w:rFonts w:ascii="Times New Roman" w:hAnsi="Times New Roman" w:cs="Times New Roman"/>
          <w:sz w:val="26"/>
          <w:lang w:val="en-GB"/>
        </w:rPr>
        <w:lastRenderedPageBreak/>
        <w:t>Year</w:t>
      </w:r>
    </w:p>
    <w:p w14:paraId="4D760264" w14:textId="77777777" w:rsidR="00064957" w:rsidRPr="00472188" w:rsidRDefault="00064957" w:rsidP="003A4706">
      <w:pPr>
        <w:ind w:firstLine="0"/>
        <w:rPr>
          <w:rFonts w:ascii="Times New Roman" w:hAnsi="Times New Roman" w:cs="Times New Roman"/>
          <w:lang w:val="en-GB"/>
        </w:rPr>
        <w:sectPr w:rsidR="00064957" w:rsidRPr="00472188" w:rsidSect="0081335E">
          <w:headerReference w:type="default" r:id="rId8"/>
          <w:footerReference w:type="default" r:id="rId9"/>
          <w:pgSz w:w="11906" w:h="16838" w:code="9"/>
          <w:pgMar w:top="1985" w:right="1701" w:bottom="1985" w:left="2268" w:header="709" w:footer="709" w:gutter="0"/>
          <w:pgNumType w:fmt="upperRoman" w:start="1"/>
          <w:cols w:space="708"/>
          <w:docGrid w:linePitch="360"/>
        </w:sectPr>
      </w:pPr>
    </w:p>
    <w:p w14:paraId="434696C3" w14:textId="77777777" w:rsidR="00064957" w:rsidRPr="00472188" w:rsidRDefault="00EE3ACB" w:rsidP="003A4706">
      <w:pPr>
        <w:ind w:left="2124" w:firstLine="708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lastRenderedPageBreak/>
        <w:t>thesis sheet</w:t>
      </w:r>
    </w:p>
    <w:p w14:paraId="061287EB" w14:textId="77777777" w:rsidR="00064957" w:rsidRPr="00472188" w:rsidRDefault="00EE3ACB" w:rsidP="003A4706">
      <w:pPr>
        <w:ind w:left="2124" w:firstLine="708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must be bound into thesis</w:t>
      </w:r>
      <w:r w:rsidR="00064957" w:rsidRPr="00472188">
        <w:rPr>
          <w:rFonts w:ascii="Times New Roman" w:hAnsi="Times New Roman" w:cs="Times New Roman"/>
          <w:lang w:val="en-GB"/>
        </w:rPr>
        <w:t>)</w:t>
      </w:r>
    </w:p>
    <w:p w14:paraId="0FF4E404" w14:textId="77777777" w:rsidR="00C436F4" w:rsidRPr="00472188" w:rsidRDefault="00C436F4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14:paraId="40DC3649" w14:textId="77777777" w:rsidR="00092A84" w:rsidRPr="00472188" w:rsidRDefault="003A4706" w:rsidP="003A4706">
      <w:pPr>
        <w:spacing w:after="200" w:line="276" w:lineRule="auto"/>
        <w:ind w:firstLine="0"/>
        <w:jc w:val="center"/>
        <w:rPr>
          <w:rFonts w:ascii="Times New Roman" w:hAnsi="Times New Roman" w:cs="Times New Roman"/>
          <w:b/>
          <w:sz w:val="28"/>
          <w:lang w:val="en-GB"/>
        </w:rPr>
      </w:pPr>
      <w:r>
        <w:rPr>
          <w:rFonts w:ascii="Times New Roman" w:hAnsi="Times New Roman" w:cs="Times New Roman"/>
          <w:b/>
          <w:sz w:val="28"/>
          <w:lang w:val="en-GB"/>
        </w:rPr>
        <w:lastRenderedPageBreak/>
        <w:t>PLAGIARISM STATEMENT</w:t>
      </w:r>
    </w:p>
    <w:p w14:paraId="5B1B5746" w14:textId="77777777" w:rsidR="00092A84" w:rsidRPr="003A4706" w:rsidRDefault="00092A84" w:rsidP="003A4706">
      <w:pPr>
        <w:spacing w:after="200" w:line="276" w:lineRule="auto"/>
        <w:ind w:firstLine="0"/>
        <w:jc w:val="center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must be bound into thesis)</w:t>
      </w:r>
      <w:r w:rsidRPr="00472188">
        <w:rPr>
          <w:rFonts w:ascii="Times New Roman" w:hAnsi="Times New Roman" w:cs="Times New Roman"/>
          <w:lang w:val="en-GB"/>
        </w:rPr>
        <w:br w:type="page"/>
      </w:r>
    </w:p>
    <w:p w14:paraId="42F00095" w14:textId="77777777" w:rsidR="003A4706" w:rsidRPr="003A4706" w:rsidRDefault="003A4706" w:rsidP="00C272C8">
      <w:pPr>
        <w:ind w:firstLine="0"/>
        <w:jc w:val="center"/>
        <w:rPr>
          <w:rFonts w:ascii="Times New Roman" w:hAnsi="Times New Roman" w:cs="Times New Roman"/>
          <w:b/>
          <w:sz w:val="28"/>
          <w:lang w:val="en-GB"/>
        </w:rPr>
      </w:pPr>
      <w:r w:rsidRPr="003A4706">
        <w:rPr>
          <w:rFonts w:ascii="Times New Roman" w:hAnsi="Times New Roman" w:cs="Times New Roman"/>
          <w:b/>
          <w:sz w:val="28"/>
          <w:lang w:val="en-GB"/>
        </w:rPr>
        <w:lastRenderedPageBreak/>
        <w:t>SUPERVISOR’S DECLARATION</w:t>
      </w:r>
    </w:p>
    <w:p w14:paraId="0C531A0A" w14:textId="77777777" w:rsidR="00C272C8" w:rsidRPr="00472188" w:rsidRDefault="00C272C8" w:rsidP="00C272C8">
      <w:pPr>
        <w:ind w:firstLine="0"/>
        <w:jc w:val="center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must be bound into thesis)</w:t>
      </w:r>
    </w:p>
    <w:p w14:paraId="6B1AB72A" w14:textId="77777777" w:rsidR="00C272C8" w:rsidRPr="00472188" w:rsidRDefault="00C272C8" w:rsidP="00092A84">
      <w:pPr>
        <w:ind w:firstLine="0"/>
        <w:jc w:val="center"/>
        <w:rPr>
          <w:rFonts w:ascii="Times New Roman" w:hAnsi="Times New Roman" w:cs="Times New Roman"/>
          <w:smallCaps/>
          <w:spacing w:val="60"/>
          <w:szCs w:val="28"/>
          <w:lang w:val="en-GB"/>
        </w:rPr>
      </w:pPr>
    </w:p>
    <w:p w14:paraId="7AF1B5AC" w14:textId="77777777" w:rsidR="00092A84" w:rsidRPr="00472188" w:rsidRDefault="00092A84" w:rsidP="00092A84">
      <w:pPr>
        <w:rPr>
          <w:rFonts w:ascii="Times New Roman" w:hAnsi="Times New Roman" w:cs="Times New Roman"/>
          <w:lang w:val="en-GB"/>
        </w:rPr>
      </w:pPr>
    </w:p>
    <w:p w14:paraId="25D38B96" w14:textId="77777777" w:rsidR="0020589C" w:rsidRPr="00472188" w:rsidRDefault="0020589C" w:rsidP="00092A84">
      <w:pPr>
        <w:jc w:val="center"/>
        <w:rPr>
          <w:rFonts w:ascii="Times New Roman" w:hAnsi="Times New Roman" w:cs="Times New Roman"/>
          <w:i/>
          <w:lang w:val="en-GB"/>
        </w:rPr>
      </w:pPr>
    </w:p>
    <w:p w14:paraId="3F9EB5F6" w14:textId="77777777" w:rsidR="0020589C" w:rsidRPr="00472188" w:rsidRDefault="0020589C" w:rsidP="0020589C">
      <w:pPr>
        <w:jc w:val="center"/>
        <w:rPr>
          <w:rFonts w:ascii="Times New Roman" w:hAnsi="Times New Roman" w:cs="Times New Roman"/>
          <w:i/>
          <w:lang w:val="en-GB"/>
        </w:rPr>
      </w:pPr>
    </w:p>
    <w:p w14:paraId="46B7683F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0527167A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4795F4C7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5EDC4172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42C7935F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7D6D7EFF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6CADF485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688A8421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24FBE2E5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6E3C3D29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18034329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503439B6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7E96CF55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7A9CF65F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72A49C82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30152D20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3770EEE1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028907CE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5DFD2A0C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544301C0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29A7091B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081508EF" w14:textId="77777777"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14:paraId="2A046E2D" w14:textId="77777777" w:rsidR="00064957" w:rsidRPr="00472188" w:rsidRDefault="00064957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sz w:val="24"/>
          <w:szCs w:val="22"/>
          <w:lang w:val="en-GB"/>
        </w:rPr>
        <w:id w:val="31520801"/>
        <w:docPartObj>
          <w:docPartGallery w:val="Table of Contents"/>
          <w:docPartUnique/>
        </w:docPartObj>
      </w:sdtPr>
      <w:sdtEndPr/>
      <w:sdtContent>
        <w:bookmarkStart w:id="0" w:name="_Toc478601039" w:displacedByCustomXml="prev"/>
        <w:p w14:paraId="0703746A" w14:textId="77777777" w:rsidR="00827D5A" w:rsidRPr="00472188" w:rsidRDefault="006A3645" w:rsidP="009A37F3">
          <w:pPr>
            <w:pStyle w:val="Cmsor1"/>
            <w:numPr>
              <w:ilvl w:val="0"/>
              <w:numId w:val="0"/>
            </w:numPr>
            <w:rPr>
              <w:rFonts w:ascii="Times New Roman" w:hAnsi="Times New Roman" w:cs="Times New Roman"/>
              <w:lang w:val="en-GB"/>
            </w:rPr>
          </w:pPr>
          <w:r w:rsidRPr="00472188">
            <w:rPr>
              <w:rFonts w:ascii="Times New Roman" w:hAnsi="Times New Roman" w:cs="Times New Roman"/>
              <w:lang w:val="en-GB"/>
            </w:rPr>
            <w:t>Table of Contents</w:t>
          </w:r>
          <w:bookmarkEnd w:id="0"/>
        </w:p>
        <w:p w14:paraId="2A95C599" w14:textId="77777777" w:rsidR="00E3459B" w:rsidRPr="00472188" w:rsidRDefault="00170A42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r w:rsidRPr="00472188">
            <w:rPr>
              <w:rFonts w:ascii="Times New Roman" w:hAnsi="Times New Roman" w:cs="Times New Roman"/>
              <w:lang w:val="en-GB"/>
            </w:rPr>
            <w:fldChar w:fldCharType="begin"/>
          </w:r>
          <w:r w:rsidR="00827D5A" w:rsidRPr="00472188">
            <w:rPr>
              <w:rFonts w:ascii="Times New Roman" w:hAnsi="Times New Roman" w:cs="Times New Roman"/>
              <w:lang w:val="en-GB"/>
            </w:rPr>
            <w:instrText xml:space="preserve"> TOC \o "1-3" \h \z \u </w:instrText>
          </w:r>
          <w:r w:rsidRPr="00472188">
            <w:rPr>
              <w:rFonts w:ascii="Times New Roman" w:hAnsi="Times New Roman" w:cs="Times New Roman"/>
              <w:lang w:val="en-GB"/>
            </w:rPr>
            <w:fldChar w:fldCharType="separate"/>
          </w:r>
          <w:hyperlink w:anchor="_Toc478601039" w:history="1">
            <w:r w:rsidR="006A3645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content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39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IV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4ECA562C" w14:textId="77777777" w:rsidR="00E3459B" w:rsidRPr="00472188" w:rsidRDefault="00CF7ED8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0" w:history="1">
            <w:r w:rsidR="007E3DF9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notation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0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V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4358BCC9" w14:textId="77777777" w:rsidR="00E3459B" w:rsidRPr="00472188" w:rsidRDefault="00CF7ED8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1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1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3E4F4CF4" w14:textId="77777777" w:rsidR="00E3459B" w:rsidRPr="00472188" w:rsidRDefault="00CF7ED8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2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Sub-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2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0347EFA1" w14:textId="77777777" w:rsidR="00E3459B" w:rsidRPr="00472188" w:rsidRDefault="00CF7ED8">
          <w:pPr>
            <w:pStyle w:val="TJ3"/>
            <w:tabs>
              <w:tab w:val="left" w:pos="154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3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 xml:space="preserve">Sub-sub-chapter title 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3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2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79C0B5CC" w14:textId="77777777" w:rsidR="00E3459B" w:rsidRPr="00472188" w:rsidRDefault="00CF7ED8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4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4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710B49CC" w14:textId="77777777" w:rsidR="00E3459B" w:rsidRPr="00472188" w:rsidRDefault="00CF7ED8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5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CB65E0" w:rsidRPr="00472188">
              <w:rPr>
                <w:rFonts w:ascii="Times New Roman" w:eastAsiaTheme="minorEastAsia" w:hAnsi="Times New Roman" w:cs="Times New Roman"/>
                <w:noProof/>
                <w:lang w:val="en-GB" w:eastAsia="hu-HU"/>
              </w:rPr>
              <w:t>F</w:t>
            </w:r>
            <w:r w:rsidR="008E7931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ormulas</w:t>
            </w:r>
            <w:r w:rsidR="00F053D6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, figures and table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5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591AFD16" w14:textId="77777777" w:rsidR="00E3459B" w:rsidRPr="00472188" w:rsidRDefault="00CF7ED8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6" w:history="1">
            <w:r w:rsidR="00F053D6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List of references</w:t>
            </w:r>
            <w:r w:rsidR="00C272C8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/Bibliography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6 \h </w:instrTex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6</w:t>
            </w:r>
            <w:r w:rsidR="00170A42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14:paraId="7B6C1712" w14:textId="77777777" w:rsidR="00827D5A" w:rsidRPr="00472188" w:rsidRDefault="00170A42">
          <w:pPr>
            <w:rPr>
              <w:rFonts w:ascii="Times New Roman" w:hAnsi="Times New Roman" w:cs="Times New Roman"/>
              <w:lang w:val="en-GB"/>
            </w:rPr>
          </w:pPr>
          <w:r w:rsidRPr="00472188">
            <w:rPr>
              <w:rFonts w:ascii="Times New Roman" w:hAnsi="Times New Roman" w:cs="Times New Roman"/>
              <w:lang w:val="en-GB"/>
            </w:rPr>
            <w:fldChar w:fldCharType="end"/>
          </w:r>
        </w:p>
      </w:sdtContent>
    </w:sdt>
    <w:p w14:paraId="7CBE04D2" w14:textId="77777777" w:rsidR="000B0FE1" w:rsidRPr="00472188" w:rsidRDefault="000B0FE1" w:rsidP="00361CCE">
      <w:pPr>
        <w:rPr>
          <w:rFonts w:ascii="Times New Roman" w:hAnsi="Times New Roman" w:cs="Times New Roman"/>
          <w:lang w:val="en-GB"/>
        </w:rPr>
      </w:pPr>
    </w:p>
    <w:p w14:paraId="20CBF316" w14:textId="77777777" w:rsidR="00AC1FCD" w:rsidRPr="00472188" w:rsidRDefault="00AC1FCD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14:paraId="4B396424" w14:textId="77777777" w:rsidR="00A61D9C" w:rsidRPr="00472188" w:rsidRDefault="009D1D2E" w:rsidP="00AC1FCD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lastRenderedPageBreak/>
        <w:t>Table of notations</w:t>
      </w:r>
    </w:p>
    <w:p w14:paraId="73C3880D" w14:textId="77777777" w:rsidR="003F7564" w:rsidRPr="00472188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T 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s</m:t>
            </m:r>
          </m:e>
        </m:d>
      </m:oMath>
      <w:r w:rsidR="009D3AC3" w:rsidRPr="00472188">
        <w:rPr>
          <w:rFonts w:ascii="Times New Roman" w:hAnsi="Times New Roman" w:cs="Times New Roman"/>
          <w:lang w:val="en-GB"/>
        </w:rPr>
        <w:tab/>
        <w:t>periodic time</w:t>
      </w:r>
    </w:p>
    <w:p w14:paraId="2F4745CC" w14:textId="3661EB3A" w:rsidR="003F7564" w:rsidRPr="00472188" w:rsidRDefault="00277749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Cambria Math" w:cs="Times New Roman"/>
            <w:lang w:val="en-GB"/>
          </w:rPr>
          <m:t>v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m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s</m:t>
                </m:r>
              </m:den>
            </m:f>
          </m:e>
        </m:d>
      </m:oMath>
      <w:r w:rsidR="009D3AC3" w:rsidRPr="00472188">
        <w:rPr>
          <w:rFonts w:ascii="Times New Roman" w:hAnsi="Times New Roman" w:cs="Times New Roman"/>
          <w:lang w:val="en-GB"/>
        </w:rPr>
        <w:tab/>
        <w:t>velocity vector</w:t>
      </w:r>
    </w:p>
    <w:p w14:paraId="5C4D6C50" w14:textId="77777777" w:rsidR="003F7564" w:rsidRPr="00472188" w:rsidRDefault="00CF7ED8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sSub>
          <m:sSubPr>
            <m:ctrlPr>
              <w:rPr>
                <w:rFonts w:ascii="Cambria Math" w:hAnsi="Times New Roman" w:cs="Times New Roman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bCs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  <w:lang w:val="en-GB"/>
              </w:rPr>
              <m:t>-</m:t>
            </m:r>
          </m:e>
        </m:d>
      </m:oMath>
      <w:r w:rsidR="00262371" w:rsidRPr="00472188">
        <w:rPr>
          <w:rFonts w:ascii="Times New Roman" w:hAnsi="Times New Roman" w:cs="Times New Roman"/>
          <w:lang w:val="en-GB"/>
        </w:rPr>
        <w:tab/>
        <w:t>adhesive</w:t>
      </w:r>
      <w:r w:rsidR="009D3AC3" w:rsidRPr="00472188">
        <w:rPr>
          <w:rFonts w:ascii="Times New Roman" w:hAnsi="Times New Roman" w:cs="Times New Roman"/>
          <w:lang w:val="en-GB"/>
        </w:rPr>
        <w:t xml:space="preserve"> friction factor</w:t>
      </w:r>
    </w:p>
    <w:p w14:paraId="214124A9" w14:textId="77777777" w:rsidR="003F7564" w:rsidRPr="00472188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>ρ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kg</m:t>
                </m:r>
              </m:num>
              <m:den>
                <m:sSup>
                  <m:sSupPr>
                    <m:ctrlPr>
                      <w:rPr>
                        <w:rFonts w:ascii="Cambria Math" w:hAnsi="Times New Roman" w:cs="Times New Roman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3</m:t>
                    </m:r>
                  </m:sup>
                </m:sSup>
              </m:den>
            </m:f>
          </m:e>
        </m:d>
      </m:oMath>
      <w:r w:rsidR="004E3C99" w:rsidRPr="00472188">
        <w:rPr>
          <w:rFonts w:ascii="Times New Roman" w:hAnsi="Times New Roman" w:cs="Times New Roman"/>
          <w:lang w:val="en-GB"/>
        </w:rPr>
        <w:tab/>
        <w:t>density</w:t>
      </w:r>
    </w:p>
    <w:p w14:paraId="5B283AF0" w14:textId="77777777" w:rsidR="00AC1FCD" w:rsidRPr="00472188" w:rsidRDefault="00AC1FCD" w:rsidP="00361CCE">
      <w:pPr>
        <w:rPr>
          <w:rFonts w:ascii="Times New Roman" w:hAnsi="Times New Roman" w:cs="Times New Roman"/>
          <w:lang w:val="en-GB"/>
        </w:rPr>
      </w:pPr>
    </w:p>
    <w:p w14:paraId="3169F755" w14:textId="77777777" w:rsidR="00AA4C87" w:rsidRPr="00472188" w:rsidRDefault="00AA4C87" w:rsidP="00361CCE">
      <w:pPr>
        <w:rPr>
          <w:rFonts w:ascii="Times New Roman" w:hAnsi="Times New Roman" w:cs="Times New Roman"/>
          <w:lang w:val="en-GB"/>
        </w:rPr>
      </w:pPr>
    </w:p>
    <w:p w14:paraId="4942522B" w14:textId="77777777" w:rsidR="000B0FE1" w:rsidRPr="00472188" w:rsidRDefault="000B0FE1" w:rsidP="00361CCE">
      <w:pPr>
        <w:rPr>
          <w:rFonts w:ascii="Times New Roman" w:hAnsi="Times New Roman" w:cs="Times New Roman"/>
          <w:lang w:val="en-GB"/>
        </w:rPr>
      </w:pPr>
    </w:p>
    <w:p w14:paraId="105710BE" w14:textId="77777777" w:rsidR="00A61D9C" w:rsidRPr="00472188" w:rsidRDefault="00A61D9C" w:rsidP="00361CCE">
      <w:pPr>
        <w:rPr>
          <w:rFonts w:ascii="Times New Roman" w:hAnsi="Times New Roman" w:cs="Times New Roman"/>
          <w:lang w:val="en-GB"/>
        </w:rPr>
        <w:sectPr w:rsidR="00A61D9C" w:rsidRPr="00472188" w:rsidSect="0081335E">
          <w:headerReference w:type="default" r:id="rId10"/>
          <w:footerReference w:type="default" r:id="rId11"/>
          <w:pgSz w:w="11906" w:h="16838" w:code="9"/>
          <w:pgMar w:top="1985" w:right="1701" w:bottom="1985" w:left="2268" w:header="709" w:footer="709" w:gutter="0"/>
          <w:pgNumType w:fmt="upperRoman" w:start="2"/>
          <w:cols w:space="708"/>
          <w:docGrid w:linePitch="360"/>
        </w:sectPr>
      </w:pPr>
    </w:p>
    <w:p w14:paraId="772A09AF" w14:textId="77777777" w:rsidR="002A3D5A" w:rsidRPr="00472188" w:rsidRDefault="009D1D2E" w:rsidP="002A3D5A">
      <w:pPr>
        <w:pStyle w:val="Cmsor1"/>
        <w:rPr>
          <w:rFonts w:ascii="Times New Roman" w:hAnsi="Times New Roman" w:cs="Times New Roman"/>
          <w:lang w:val="en-GB"/>
        </w:rPr>
      </w:pPr>
      <w:bookmarkStart w:id="1" w:name="_Toc478601041"/>
      <w:r w:rsidRPr="00472188">
        <w:rPr>
          <w:rFonts w:ascii="Times New Roman" w:hAnsi="Times New Roman" w:cs="Times New Roman"/>
          <w:lang w:val="en-GB"/>
        </w:rPr>
        <w:lastRenderedPageBreak/>
        <w:t>Chapter title</w:t>
      </w:r>
      <w:r w:rsidR="002A3D5A" w:rsidRPr="00472188">
        <w:rPr>
          <w:rFonts w:ascii="Times New Roman" w:hAnsi="Times New Roman" w:cs="Times New Roman"/>
          <w:lang w:val="en-GB"/>
        </w:rPr>
        <w:t xml:space="preserve"> </w:t>
      </w:r>
      <w:bookmarkEnd w:id="1"/>
    </w:p>
    <w:p w14:paraId="22C2756A" w14:textId="77777777"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lang w:val="en-GB"/>
        </w:rPr>
        <w:t>.</w:t>
      </w:r>
    </w:p>
    <w:p w14:paraId="191F1A22" w14:textId="77777777" w:rsidR="0050332C" w:rsidRPr="00472188" w:rsidRDefault="001A64EF" w:rsidP="00163DBC">
      <w:pPr>
        <w:pStyle w:val="Cmsor2"/>
        <w:rPr>
          <w:rFonts w:ascii="Times New Roman" w:hAnsi="Times New Roman" w:cs="Times New Roman"/>
          <w:lang w:val="en-GB"/>
        </w:rPr>
      </w:pPr>
      <w:bookmarkStart w:id="2" w:name="_Toc478601042"/>
      <w:r w:rsidRPr="00472188">
        <w:rPr>
          <w:rFonts w:ascii="Times New Roman" w:hAnsi="Times New Roman" w:cs="Times New Roman"/>
          <w:lang w:val="en-GB"/>
        </w:rPr>
        <w:t>Sub-chapter title</w:t>
      </w:r>
      <w:bookmarkEnd w:id="2"/>
    </w:p>
    <w:p w14:paraId="593A4DC9" w14:textId="77777777"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2CC70424" w14:textId="77777777" w:rsidR="0050332C" w:rsidRPr="00472188" w:rsidRDefault="001A64EF" w:rsidP="00827D5A">
      <w:pPr>
        <w:pStyle w:val="Cmsor3"/>
        <w:rPr>
          <w:rFonts w:ascii="Times New Roman" w:hAnsi="Times New Roman" w:cs="Times New Roman"/>
          <w:lang w:val="en-GB"/>
        </w:rPr>
      </w:pPr>
      <w:bookmarkStart w:id="3" w:name="_Toc478601043"/>
      <w:r w:rsidRPr="00472188">
        <w:rPr>
          <w:rFonts w:ascii="Times New Roman" w:hAnsi="Times New Roman" w:cs="Times New Roman"/>
          <w:lang w:val="en-GB"/>
        </w:rPr>
        <w:t>Sub-sub-chapter</w:t>
      </w:r>
      <w:r w:rsidR="00476F73" w:rsidRPr="00472188">
        <w:rPr>
          <w:rFonts w:ascii="Times New Roman" w:hAnsi="Times New Roman" w:cs="Times New Roman"/>
          <w:lang w:val="en-GB"/>
        </w:rPr>
        <w:t xml:space="preserve"> </w:t>
      </w:r>
      <w:r w:rsidRPr="00472188">
        <w:rPr>
          <w:rFonts w:ascii="Times New Roman" w:hAnsi="Times New Roman" w:cs="Times New Roman"/>
          <w:lang w:val="en-GB"/>
        </w:rPr>
        <w:t>title</w:t>
      </w:r>
      <w:bookmarkEnd w:id="3"/>
    </w:p>
    <w:p w14:paraId="69F6B709" w14:textId="77777777"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38D8CBEE" w14:textId="77777777" w:rsidR="00163DBC" w:rsidRPr="00472188" w:rsidRDefault="00163DBC" w:rsidP="00163DB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7014465F" w14:textId="77777777" w:rsidR="002A3D5A" w:rsidRPr="00472188" w:rsidRDefault="0002680E" w:rsidP="002A3D5A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54DC8D57" w14:textId="77777777"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lastRenderedPageBreak/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2C2732ED" w14:textId="77777777"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76D96C49" w14:textId="77777777"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0E1C2395" w14:textId="77777777" w:rsidR="002A3D5A" w:rsidRPr="00472188" w:rsidRDefault="002A3D5A" w:rsidP="002A3D5A">
      <w:pPr>
        <w:rPr>
          <w:rFonts w:ascii="Times New Roman" w:hAnsi="Times New Roman" w:cs="Times New Roman"/>
          <w:lang w:val="en-GB"/>
        </w:rPr>
      </w:pPr>
    </w:p>
    <w:p w14:paraId="688DD6BB" w14:textId="77777777" w:rsidR="0050332C" w:rsidRPr="00472188" w:rsidRDefault="0050332C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14:paraId="2473A857" w14:textId="77777777" w:rsidR="002A3D5A" w:rsidRPr="00472188" w:rsidRDefault="007F4ED6" w:rsidP="002A3D5A">
      <w:pPr>
        <w:pStyle w:val="Cmsor1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lastRenderedPageBreak/>
        <w:t>Chapter title</w:t>
      </w:r>
    </w:p>
    <w:p w14:paraId="040DD45F" w14:textId="77777777" w:rsidR="00E82152" w:rsidRPr="00472188" w:rsidRDefault="008E7931" w:rsidP="00361CCE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Each chapter starts on a separate page</w:t>
      </w:r>
      <w:r w:rsidR="002A3D5A" w:rsidRPr="00472188">
        <w:rPr>
          <w:rFonts w:ascii="Times New Roman" w:hAnsi="Times New Roman" w:cs="Times New Roman"/>
          <w:lang w:val="en-GB"/>
        </w:rPr>
        <w:t>.</w:t>
      </w:r>
    </w:p>
    <w:p w14:paraId="2198EDEC" w14:textId="77777777" w:rsidR="00E82152" w:rsidRPr="00472188" w:rsidRDefault="00CB65E0" w:rsidP="00163DBC">
      <w:pPr>
        <w:pStyle w:val="Cmsor2"/>
        <w:rPr>
          <w:rFonts w:ascii="Times New Roman" w:hAnsi="Times New Roman" w:cs="Times New Roman"/>
          <w:lang w:val="en-GB"/>
        </w:rPr>
      </w:pPr>
      <w:bookmarkStart w:id="4" w:name="_Toc478601045"/>
      <w:r w:rsidRPr="00472188">
        <w:rPr>
          <w:rFonts w:ascii="Times New Roman" w:hAnsi="Times New Roman" w:cs="Times New Roman"/>
          <w:lang w:val="en-GB"/>
        </w:rPr>
        <w:t>F</w:t>
      </w:r>
      <w:r w:rsidR="00004C82" w:rsidRPr="00472188">
        <w:rPr>
          <w:rFonts w:ascii="Times New Roman" w:hAnsi="Times New Roman" w:cs="Times New Roman"/>
          <w:lang w:val="en-GB"/>
        </w:rPr>
        <w:t>ormulas, figures</w:t>
      </w:r>
      <w:r w:rsidR="00163DBC" w:rsidRPr="00472188">
        <w:rPr>
          <w:rFonts w:ascii="Times New Roman" w:hAnsi="Times New Roman" w:cs="Times New Roman"/>
          <w:lang w:val="en-GB"/>
        </w:rPr>
        <w:t xml:space="preserve"> </w:t>
      </w:r>
      <w:bookmarkEnd w:id="4"/>
      <w:r w:rsidR="00004C82" w:rsidRPr="00472188">
        <w:rPr>
          <w:rFonts w:ascii="Times New Roman" w:hAnsi="Times New Roman" w:cs="Times New Roman"/>
          <w:lang w:val="en-GB"/>
        </w:rPr>
        <w:t>and tables</w:t>
      </w:r>
    </w:p>
    <w:p w14:paraId="02EC2D10" w14:textId="77777777" w:rsidR="001F3E8F" w:rsidRPr="00472188" w:rsidRDefault="00476F73" w:rsidP="00476F73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="00E64F0A" w:rsidRPr="00472188">
        <w:rPr>
          <w:rFonts w:ascii="Times New Roman" w:hAnsi="Times New Roman" w:cs="Times New Roman"/>
          <w:lang w:val="en-GB"/>
        </w:rPr>
        <w:t>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371"/>
        <w:gridCol w:w="567"/>
      </w:tblGrid>
      <w:tr w:rsidR="00535AD8" w:rsidRPr="00472188" w14:paraId="359A3D5D" w14:textId="77777777" w:rsidTr="001778C5">
        <w:tc>
          <w:tcPr>
            <w:tcW w:w="7371" w:type="dxa"/>
            <w:vAlign w:val="center"/>
          </w:tcPr>
          <w:p w14:paraId="39896660" w14:textId="77777777" w:rsidR="00535AD8" w:rsidRPr="00472188" w:rsidRDefault="00CF7ED8" w:rsidP="00535AD8">
            <w:pPr>
              <w:widowControl w:val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sd</m:t>
                    </m:r>
                  </m:sub>
                </m:sSub>
                <m:r>
                  <w:rPr>
                    <w:rFonts w:ascii="Cambria Math" w:hAnsi="Times New Roman" w:cs="Times New Roman"/>
                    <w:szCs w:val="24"/>
                    <w:lang w:val="en-GB"/>
                  </w:rPr>
                  <m:t>=</m:t>
                </m:r>
                <m:r>
                  <w:rPr>
                    <w:rFonts w:ascii="Cambria Math" w:hAnsi="Cambria Math" w:cs="Times New Roman"/>
                    <w:szCs w:val="24"/>
                    <w:lang w:val="en-GB"/>
                  </w:rPr>
                  <m:t>ε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Ag</m:t>
                    </m:r>
                  </m:e>
                </m:nary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567" w:type="dxa"/>
            <w:vAlign w:val="center"/>
          </w:tcPr>
          <w:p w14:paraId="6729471E" w14:textId="77777777" w:rsidR="00535AD8" w:rsidRPr="00472188" w:rsidRDefault="00535AD8" w:rsidP="00535AD8">
            <w:pPr>
              <w:widowControl w:val="0"/>
              <w:ind w:firstLine="20"/>
              <w:jc w:val="righ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72188">
              <w:rPr>
                <w:rFonts w:ascii="Times New Roman" w:hAnsi="Times New Roman" w:cs="Times New Roman"/>
                <w:szCs w:val="24"/>
                <w:lang w:val="en-GB"/>
              </w:rPr>
              <w:t>(1)</w:t>
            </w:r>
          </w:p>
        </w:tc>
      </w:tr>
    </w:tbl>
    <w:p w14:paraId="7930EF19" w14:textId="77777777" w:rsidR="002D21EC" w:rsidRPr="00472188" w:rsidRDefault="002D21EC" w:rsidP="002D21E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65519BE0" w14:textId="77777777" w:rsidR="00232094" w:rsidRPr="00472188" w:rsidRDefault="007E2E22" w:rsidP="00361CCE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mc:AlternateContent>
          <mc:Choice Requires="wps">
            <w:drawing>
              <wp:inline distT="0" distB="0" distL="0" distR="0" wp14:anchorId="7BB9D484" wp14:editId="231ABCA6">
                <wp:extent cx="5039995" cy="3564255"/>
                <wp:effectExtent l="0" t="0" r="0" b="0"/>
                <wp:docPr id="81060012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039995" cy="356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26355C" w14:textId="77777777" w:rsidR="008829E5" w:rsidRDefault="008829E5" w:rsidP="008829E5">
                            <w:pPr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hu-HU"/>
                              </w:rPr>
                              <w:drawing>
                                <wp:inline distT="0" distB="0" distL="0" distR="0" wp14:anchorId="264F76BA" wp14:editId="518A8A5F">
                                  <wp:extent cx="4277225" cy="3204412"/>
                                  <wp:effectExtent l="19050" t="0" r="9025" b="0"/>
                                  <wp:docPr id="1" name="Kép 0" descr="Mast_Deflection_robust.e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ast_Deflection_robust.emf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77225" cy="32044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D9FEA2" w14:textId="493EFC96" w:rsidR="008829E5" w:rsidRPr="00CB65E0" w:rsidRDefault="00DC0359" w:rsidP="008829E5">
                            <w:pPr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CB65E0">
                              <w:rPr>
                                <w:sz w:val="20"/>
                                <w:szCs w:val="20"/>
                                <w:lang w:val="en-GB"/>
                              </w:rPr>
                              <w:t>Figure 1. Title of the figure</w:t>
                            </w:r>
                            <w:r w:rsidR="00277749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 [referenc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BB9D48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396.85pt;height:280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" filled="f" stroked="f">
                <v:path arrowok="t"/>
                <v:textbox>
                  <w:txbxContent>
                    <w:p w14:paraId="6D26355C" w14:textId="77777777" w:rsidR="008829E5" w:rsidRDefault="008829E5" w:rsidP="008829E5">
                      <w:pPr>
                        <w:ind w:firstLine="0"/>
                        <w:jc w:val="center"/>
                      </w:pPr>
                      <w:r>
                        <w:rPr>
                          <w:noProof/>
                          <w:lang w:eastAsia="hu-HU"/>
                        </w:rPr>
                        <w:drawing>
                          <wp:inline distT="0" distB="0" distL="0" distR="0" wp14:anchorId="264F76BA" wp14:editId="518A8A5F">
                            <wp:extent cx="4277225" cy="3204412"/>
                            <wp:effectExtent l="19050" t="0" r="9025" b="0"/>
                            <wp:docPr id="1" name="Kép 0" descr="Mast_Deflection_robust.e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Mast_Deflection_robust.emf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77225" cy="32044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D9FEA2" w14:textId="493EFC96" w:rsidR="008829E5" w:rsidRPr="00CB65E0" w:rsidRDefault="00DC0359" w:rsidP="008829E5">
                      <w:pPr>
                        <w:ind w:firstLine="0"/>
                        <w:jc w:val="center"/>
                        <w:rPr>
                          <w:sz w:val="20"/>
                          <w:szCs w:val="20"/>
                          <w:lang w:val="en-GB"/>
                        </w:rPr>
                      </w:pPr>
                      <w:r w:rsidRPr="00CB65E0">
                        <w:rPr>
                          <w:sz w:val="20"/>
                          <w:szCs w:val="20"/>
                          <w:lang w:val="en-GB"/>
                        </w:rPr>
                        <w:t>Figure 1. Title of the figure</w:t>
                      </w:r>
                      <w:r w:rsidR="00277749">
                        <w:rPr>
                          <w:sz w:val="20"/>
                          <w:szCs w:val="20"/>
                          <w:lang w:val="en-GB"/>
                        </w:rPr>
                        <w:t xml:space="preserve"> [reference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D5BBB7" w14:textId="77777777" w:rsidR="002D21EC" w:rsidRPr="00472188" w:rsidRDefault="002D21EC" w:rsidP="002D21EC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Lorem ipsu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labore et dolore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U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r w:rsidRPr="00472188">
        <w:rPr>
          <w:rFonts w:ascii="Times New Roman" w:hAnsi="Times New Roman" w:cs="Times New Roman"/>
          <w:shd w:val="clear" w:color="auto" w:fill="FFFFFF"/>
          <w:lang w:val="en-GB"/>
        </w:rPr>
        <w:lastRenderedPageBreak/>
        <w:t xml:space="preserve">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Duis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lore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sunt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14:paraId="508F1F11" w14:textId="77777777" w:rsidR="00163DBC" w:rsidRPr="00472188" w:rsidRDefault="007E2E22" w:rsidP="00361CCE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mc:AlternateContent>
          <mc:Choice Requires="wps">
            <w:drawing>
              <wp:inline distT="0" distB="0" distL="0" distR="0" wp14:anchorId="53C3E6F9" wp14:editId="1D80C0EA">
                <wp:extent cx="5039995" cy="1332230"/>
                <wp:effectExtent l="0" t="0" r="0" b="0"/>
                <wp:docPr id="257153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039995" cy="133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3FB5F1" w14:textId="03F0F63E" w:rsidR="009D5A38" w:rsidRPr="00CB65E0" w:rsidRDefault="00CB65E0" w:rsidP="009D5A38">
                            <w:pPr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Table </w:t>
                            </w:r>
                            <w:r w:rsidR="003E2D46" w:rsidRPr="00CB65E0">
                              <w:rPr>
                                <w:sz w:val="20"/>
                                <w:szCs w:val="20"/>
                                <w:lang w:val="en-GB"/>
                              </w:rPr>
                              <w:t>1.</w:t>
                            </w:r>
                            <w:r w:rsidR="002D21EC" w:rsidRPr="00CB65E0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 Title of the table</w:t>
                            </w:r>
                            <w:r w:rsidR="00277749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 [reference]</w:t>
                            </w: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70" w:type="dxa"/>
                                <w:right w:w="7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069"/>
                              <w:gridCol w:w="2121"/>
                              <w:gridCol w:w="2783"/>
                            </w:tblGrid>
                            <w:tr w:rsidR="009D5A38" w:rsidRPr="00CB65E0" w14:paraId="75F1F360" w14:textId="77777777" w:rsidTr="006674A4">
                              <w:trPr>
                                <w:jc w:val="center"/>
                              </w:trPr>
                              <w:tc>
                                <w:tcPr>
                                  <w:tcW w:w="2069" w:type="dxa"/>
                                </w:tcPr>
                                <w:p w14:paraId="74339A0A" w14:textId="77777777" w:rsidR="009D5A38" w:rsidRPr="00CB65E0" w:rsidRDefault="00BF6DD5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Sample</w:t>
                                  </w:r>
                                </w:p>
                              </w:tc>
                              <w:tc>
                                <w:tcPr>
                                  <w:tcW w:w="2121" w:type="dxa"/>
                                </w:tcPr>
                                <w:p w14:paraId="7AA97A60" w14:textId="77777777" w:rsidR="009D5A38" w:rsidRPr="00CB65E0" w:rsidRDefault="00BF6DD5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Surface</w:t>
                                  </w:r>
                                  <w:r w:rsidR="009D5A38" w:rsidRPr="00CB65E0">
                                    <w:rPr>
                                      <w:lang w:val="en-GB"/>
                                    </w:rPr>
                                    <w:t xml:space="preserve"> [m</w:t>
                                  </w:r>
                                  <w:r w:rsidR="009D5A38" w:rsidRPr="00CB65E0">
                                    <w:rPr>
                                      <w:vertAlign w:val="superscript"/>
                                      <w:lang w:val="en-GB"/>
                                    </w:rPr>
                                    <w:t>2</w:t>
                                  </w:r>
                                  <w:r w:rsidR="009D5A38" w:rsidRPr="00CB65E0">
                                    <w:rPr>
                                      <w:lang w:val="en-GB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2783" w:type="dxa"/>
                                </w:tcPr>
                                <w:p w14:paraId="52C8A1BF" w14:textId="77777777" w:rsidR="009D5A38" w:rsidRPr="00CB65E0" w:rsidRDefault="00DC6C12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Performance</w:t>
                                  </w:r>
                                  <w:r w:rsidR="009D5A38" w:rsidRPr="00CB65E0">
                                    <w:rPr>
                                      <w:lang w:val="en-GB"/>
                                    </w:rPr>
                                    <w:t xml:space="preserve"> [W]</w:t>
                                  </w:r>
                                </w:p>
                              </w:tc>
                            </w:tr>
                            <w:tr w:rsidR="009D5A38" w:rsidRPr="00CB65E0" w14:paraId="1D4FB208" w14:textId="77777777" w:rsidTr="006674A4">
                              <w:trPr>
                                <w:jc w:val="center"/>
                              </w:trPr>
                              <w:tc>
                                <w:tcPr>
                                  <w:tcW w:w="2069" w:type="dxa"/>
                                </w:tcPr>
                                <w:p w14:paraId="5E12A5A8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121" w:type="dxa"/>
                                </w:tcPr>
                                <w:p w14:paraId="0C69FA92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141,66</w:t>
                                  </w:r>
                                </w:p>
                              </w:tc>
                              <w:tc>
                                <w:tcPr>
                                  <w:tcW w:w="2783" w:type="dxa"/>
                                </w:tcPr>
                                <w:p w14:paraId="58BE7307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4445,57</w:t>
                                  </w:r>
                                </w:p>
                              </w:tc>
                            </w:tr>
                            <w:tr w:rsidR="009D5A38" w:rsidRPr="00CB65E0" w14:paraId="45577295" w14:textId="77777777" w:rsidTr="006674A4">
                              <w:trPr>
                                <w:jc w:val="center"/>
                              </w:trPr>
                              <w:tc>
                                <w:tcPr>
                                  <w:tcW w:w="2069" w:type="dxa"/>
                                </w:tcPr>
                                <w:p w14:paraId="156D9242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121" w:type="dxa"/>
                                </w:tcPr>
                                <w:p w14:paraId="2790AE0B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6,75</w:t>
                                  </w:r>
                                </w:p>
                              </w:tc>
                              <w:tc>
                                <w:tcPr>
                                  <w:tcW w:w="2783" w:type="dxa"/>
                                </w:tcPr>
                                <w:p w14:paraId="74719B15" w14:textId="77777777" w:rsidR="009D5A38" w:rsidRPr="00CB65E0" w:rsidRDefault="009D5A38" w:rsidP="009D5A38">
                                  <w:pPr>
                                    <w:ind w:firstLine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CB65E0">
                                    <w:rPr>
                                      <w:lang w:val="en-GB"/>
                                    </w:rPr>
                                    <w:t>125,02</w:t>
                                  </w:r>
                                </w:p>
                              </w:tc>
                            </w:tr>
                          </w:tbl>
                          <w:p w14:paraId="46D3A501" w14:textId="77777777" w:rsidR="009D5A38" w:rsidRDefault="009D5A38" w:rsidP="009D5A38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C3E6F9" id="Text Box 2" o:spid="_x0000_s1027" type="#_x0000_t202" style="width:396.85pt;height:10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" filled="f" stroked="f">
                <v:path arrowok="t"/>
                <v:textbox>
                  <w:txbxContent>
                    <w:p w14:paraId="313FB5F1" w14:textId="03F0F63E" w:rsidR="009D5A38" w:rsidRPr="00CB65E0" w:rsidRDefault="00CB65E0" w:rsidP="009D5A38">
                      <w:pPr>
                        <w:ind w:firstLine="0"/>
                        <w:jc w:val="center"/>
                        <w:rPr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sz w:val="20"/>
                          <w:szCs w:val="20"/>
                          <w:lang w:val="en-GB"/>
                        </w:rPr>
                        <w:t xml:space="preserve">Table </w:t>
                      </w:r>
                      <w:r w:rsidR="003E2D46" w:rsidRPr="00CB65E0">
                        <w:rPr>
                          <w:sz w:val="20"/>
                          <w:szCs w:val="20"/>
                          <w:lang w:val="en-GB"/>
                        </w:rPr>
                        <w:t>1.</w:t>
                      </w:r>
                      <w:r w:rsidR="002D21EC" w:rsidRPr="00CB65E0">
                        <w:rPr>
                          <w:sz w:val="20"/>
                          <w:szCs w:val="20"/>
                          <w:lang w:val="en-GB"/>
                        </w:rPr>
                        <w:t xml:space="preserve"> Title of the table</w:t>
                      </w:r>
                      <w:r w:rsidR="00277749">
                        <w:rPr>
                          <w:sz w:val="20"/>
                          <w:szCs w:val="20"/>
                          <w:lang w:val="en-GB"/>
                        </w:rPr>
                        <w:t xml:space="preserve"> [reference]</w:t>
                      </w: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70" w:type="dxa"/>
                          <w:right w:w="7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069"/>
                        <w:gridCol w:w="2121"/>
                        <w:gridCol w:w="2783"/>
                      </w:tblGrid>
                      <w:tr w:rsidR="009D5A38" w:rsidRPr="00CB65E0" w14:paraId="75F1F360" w14:textId="77777777" w:rsidTr="006674A4">
                        <w:trPr>
                          <w:jc w:val="center"/>
                        </w:trPr>
                        <w:tc>
                          <w:tcPr>
                            <w:tcW w:w="2069" w:type="dxa"/>
                          </w:tcPr>
                          <w:p w14:paraId="74339A0A" w14:textId="77777777" w:rsidR="009D5A38" w:rsidRPr="00CB65E0" w:rsidRDefault="00BF6DD5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Sample</w:t>
                            </w:r>
                          </w:p>
                        </w:tc>
                        <w:tc>
                          <w:tcPr>
                            <w:tcW w:w="2121" w:type="dxa"/>
                          </w:tcPr>
                          <w:p w14:paraId="7AA97A60" w14:textId="77777777" w:rsidR="009D5A38" w:rsidRPr="00CB65E0" w:rsidRDefault="00BF6DD5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Surface</w:t>
                            </w:r>
                            <w:r w:rsidR="009D5A38" w:rsidRPr="00CB65E0">
                              <w:rPr>
                                <w:lang w:val="en-GB"/>
                              </w:rPr>
                              <w:t xml:space="preserve"> [m</w:t>
                            </w:r>
                            <w:r w:rsidR="009D5A38" w:rsidRPr="00CB65E0">
                              <w:rPr>
                                <w:vertAlign w:val="superscript"/>
                                <w:lang w:val="en-GB"/>
                              </w:rPr>
                              <w:t>2</w:t>
                            </w:r>
                            <w:r w:rsidR="009D5A38" w:rsidRPr="00CB65E0">
                              <w:rPr>
                                <w:lang w:val="en-GB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2783" w:type="dxa"/>
                          </w:tcPr>
                          <w:p w14:paraId="52C8A1BF" w14:textId="77777777" w:rsidR="009D5A38" w:rsidRPr="00CB65E0" w:rsidRDefault="00DC6C12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Performance</w:t>
                            </w:r>
                            <w:r w:rsidR="009D5A38" w:rsidRPr="00CB65E0">
                              <w:rPr>
                                <w:lang w:val="en-GB"/>
                              </w:rPr>
                              <w:t xml:space="preserve"> [W]</w:t>
                            </w:r>
                          </w:p>
                        </w:tc>
                      </w:tr>
                      <w:tr w:rsidR="009D5A38" w:rsidRPr="00CB65E0" w14:paraId="1D4FB208" w14:textId="77777777" w:rsidTr="006674A4">
                        <w:trPr>
                          <w:jc w:val="center"/>
                        </w:trPr>
                        <w:tc>
                          <w:tcPr>
                            <w:tcW w:w="2069" w:type="dxa"/>
                          </w:tcPr>
                          <w:p w14:paraId="5E12A5A8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121" w:type="dxa"/>
                          </w:tcPr>
                          <w:p w14:paraId="0C69FA92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141,66</w:t>
                            </w:r>
                          </w:p>
                        </w:tc>
                        <w:tc>
                          <w:tcPr>
                            <w:tcW w:w="2783" w:type="dxa"/>
                          </w:tcPr>
                          <w:p w14:paraId="58BE7307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4445,57</w:t>
                            </w:r>
                          </w:p>
                        </w:tc>
                      </w:tr>
                      <w:tr w:rsidR="009D5A38" w:rsidRPr="00CB65E0" w14:paraId="45577295" w14:textId="77777777" w:rsidTr="006674A4">
                        <w:trPr>
                          <w:jc w:val="center"/>
                        </w:trPr>
                        <w:tc>
                          <w:tcPr>
                            <w:tcW w:w="2069" w:type="dxa"/>
                          </w:tcPr>
                          <w:p w14:paraId="156D9242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121" w:type="dxa"/>
                          </w:tcPr>
                          <w:p w14:paraId="2790AE0B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6,75</w:t>
                            </w:r>
                          </w:p>
                        </w:tc>
                        <w:tc>
                          <w:tcPr>
                            <w:tcW w:w="2783" w:type="dxa"/>
                          </w:tcPr>
                          <w:p w14:paraId="74719B15" w14:textId="77777777" w:rsidR="009D5A38" w:rsidRPr="00CB65E0" w:rsidRDefault="009D5A38" w:rsidP="009D5A38">
                            <w:pPr>
                              <w:ind w:firstLine="0"/>
                              <w:jc w:val="center"/>
                              <w:rPr>
                                <w:lang w:val="en-GB"/>
                              </w:rPr>
                            </w:pPr>
                            <w:r w:rsidRPr="00CB65E0">
                              <w:rPr>
                                <w:lang w:val="en-GB"/>
                              </w:rPr>
                              <w:t>125,02</w:t>
                            </w:r>
                          </w:p>
                        </w:tc>
                      </w:tr>
                    </w:tbl>
                    <w:p w14:paraId="46D3A501" w14:textId="77777777" w:rsidR="009D5A38" w:rsidRDefault="009D5A38" w:rsidP="009D5A38"/>
                  </w:txbxContent>
                </v:textbox>
                <w10:anchorlock/>
              </v:shape>
            </w:pict>
          </mc:Fallback>
        </mc:AlternateContent>
      </w:r>
    </w:p>
    <w:p w14:paraId="1DA7A2E0" w14:textId="77777777" w:rsidR="00C81124" w:rsidRPr="00472188" w:rsidRDefault="00C81124" w:rsidP="00361CCE">
      <w:pPr>
        <w:rPr>
          <w:rFonts w:ascii="Times New Roman" w:hAnsi="Times New Roman" w:cs="Times New Roman"/>
          <w:lang w:val="en-GB"/>
        </w:rPr>
      </w:pPr>
    </w:p>
    <w:p w14:paraId="43201ABB" w14:textId="77777777" w:rsidR="00C81124" w:rsidRPr="00472188" w:rsidRDefault="00C81124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14:paraId="41AE49FB" w14:textId="77777777" w:rsidR="00C81124" w:rsidRPr="00472188" w:rsidRDefault="00C0148B" w:rsidP="00727008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bookmarkStart w:id="5" w:name="_Toc478601046"/>
      <w:r w:rsidRPr="00472188">
        <w:rPr>
          <w:rFonts w:ascii="Times New Roman" w:hAnsi="Times New Roman" w:cs="Times New Roman"/>
          <w:lang w:val="en-GB"/>
        </w:rPr>
        <w:t>List of references</w:t>
      </w:r>
      <w:bookmarkEnd w:id="5"/>
      <w:r w:rsidR="00CB65E0" w:rsidRPr="00472188">
        <w:rPr>
          <w:rFonts w:ascii="Times New Roman" w:hAnsi="Times New Roman" w:cs="Times New Roman"/>
          <w:lang w:val="en-GB"/>
        </w:rPr>
        <w:t>/Bibliography</w:t>
      </w:r>
    </w:p>
    <w:p w14:paraId="5658F80D" w14:textId="77777777" w:rsidR="00147A8F" w:rsidRPr="00472188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1]</w:t>
      </w:r>
      <w:r w:rsidRPr="00472188">
        <w:rPr>
          <w:rFonts w:ascii="Times New Roman" w:hAnsi="Times New Roman" w:cs="Times New Roman"/>
          <w:lang w:val="en-GB"/>
        </w:rPr>
        <w:tab/>
        <w:t xml:space="preserve">Hutton, D. V.: </w:t>
      </w:r>
      <w:r w:rsidRPr="00472188">
        <w:rPr>
          <w:rFonts w:ascii="Times New Roman" w:hAnsi="Times New Roman" w:cs="Times New Roman"/>
          <w:i/>
          <w:lang w:val="en-GB"/>
        </w:rPr>
        <w:t>Fundamentals of finite element analysis</w:t>
      </w:r>
      <w:r w:rsidRPr="00472188">
        <w:rPr>
          <w:rFonts w:ascii="Times New Roman" w:hAnsi="Times New Roman" w:cs="Times New Roman"/>
          <w:lang w:val="en-GB"/>
        </w:rPr>
        <w:t>, McGraw-Hill, 2004.</w:t>
      </w:r>
    </w:p>
    <w:p w14:paraId="2E30EAB5" w14:textId="77777777" w:rsidR="00147A8F" w:rsidRPr="00472188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2]</w:t>
      </w:r>
      <w:r w:rsidRPr="00472188">
        <w:rPr>
          <w:rFonts w:ascii="Times New Roman" w:hAnsi="Times New Roman" w:cs="Times New Roman"/>
          <w:lang w:val="en-GB"/>
        </w:rPr>
        <w:tab/>
      </w:r>
      <w:proofErr w:type="spellStart"/>
      <w:r w:rsidRPr="00472188">
        <w:rPr>
          <w:rFonts w:ascii="Times New Roman" w:hAnsi="Times New Roman" w:cs="Times New Roman"/>
          <w:lang w:val="en-GB"/>
        </w:rPr>
        <w:t>Prezenszki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J. (</w:t>
      </w:r>
      <w:proofErr w:type="spellStart"/>
      <w:r w:rsidRPr="00472188">
        <w:rPr>
          <w:rFonts w:ascii="Times New Roman" w:hAnsi="Times New Roman" w:cs="Times New Roman"/>
          <w:lang w:val="en-GB"/>
        </w:rPr>
        <w:t>szerk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): 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Logisztika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 xml:space="preserve"> I. (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Bevezető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fejezetek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>)</w:t>
      </w:r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Budapesti</w:t>
      </w:r>
      <w:proofErr w:type="spellEnd"/>
      <w:r w:rsidR="00A33120"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űszaki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gyete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érnöktovábbképző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ntézet</w:t>
      </w:r>
      <w:proofErr w:type="spellEnd"/>
      <w:r w:rsidRPr="00472188">
        <w:rPr>
          <w:rFonts w:ascii="Times New Roman" w:hAnsi="Times New Roman" w:cs="Times New Roman"/>
          <w:lang w:val="en-GB"/>
        </w:rPr>
        <w:t>, 1998.</w:t>
      </w:r>
    </w:p>
    <w:p w14:paraId="25A8EF62" w14:textId="77777777" w:rsidR="00147A8F" w:rsidRPr="00472188" w:rsidRDefault="00147A8F" w:rsidP="00A33120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3]</w:t>
      </w:r>
      <w:r w:rsidRPr="00472188">
        <w:rPr>
          <w:rFonts w:ascii="Times New Roman" w:hAnsi="Times New Roman" w:cs="Times New Roman"/>
          <w:lang w:val="en-GB"/>
        </w:rPr>
        <w:tab/>
      </w:r>
      <w:r w:rsidR="00A33120" w:rsidRPr="00472188">
        <w:rPr>
          <w:rFonts w:ascii="Times New Roman" w:hAnsi="Times New Roman" w:cs="Times New Roman"/>
          <w:lang w:val="en-GB"/>
        </w:rPr>
        <w:t>Bokor J.</w:t>
      </w:r>
      <w:r w:rsidR="00904959" w:rsidRPr="00472188">
        <w:rPr>
          <w:rFonts w:ascii="Times New Roman" w:hAnsi="Times New Roman" w:cs="Times New Roman"/>
          <w:lang w:val="en-GB"/>
        </w:rPr>
        <w:t xml:space="preserve"> –</w:t>
      </w:r>
      <w:r w:rsidR="00A33120" w:rsidRPr="00472188">
        <w:rPr>
          <w:rFonts w:ascii="Times New Roman" w:hAnsi="Times New Roman" w:cs="Times New Roman"/>
          <w:lang w:val="en-GB"/>
        </w:rPr>
        <w:t xml:space="preserve"> Balas, G.: Linear parameter varying systems: A geometric theory and applications, In </w:t>
      </w:r>
      <w:r w:rsidR="00A33120" w:rsidRPr="00472188">
        <w:rPr>
          <w:rFonts w:ascii="Times New Roman" w:hAnsi="Times New Roman" w:cs="Times New Roman"/>
          <w:i/>
          <w:lang w:val="en-GB"/>
        </w:rPr>
        <w:t>16th IFAC World Congress, Prague</w:t>
      </w:r>
      <w:r w:rsidR="00A33120" w:rsidRPr="00472188">
        <w:rPr>
          <w:rFonts w:ascii="Times New Roman" w:hAnsi="Times New Roman" w:cs="Times New Roman"/>
          <w:lang w:val="en-GB"/>
        </w:rPr>
        <w:t>, 2005.</w:t>
      </w:r>
    </w:p>
    <w:p w14:paraId="5CF43CF8" w14:textId="77777777" w:rsidR="001F3E8F" w:rsidRPr="00472188" w:rsidRDefault="001F3E8F" w:rsidP="00361CCE">
      <w:pPr>
        <w:rPr>
          <w:rFonts w:ascii="Times New Roman" w:hAnsi="Times New Roman" w:cs="Times New Roman"/>
          <w:lang w:val="en-GB"/>
        </w:rPr>
      </w:pPr>
    </w:p>
    <w:p w14:paraId="20D3E30B" w14:textId="77777777" w:rsidR="001F3E8F" w:rsidRPr="00472188" w:rsidRDefault="001F3E8F" w:rsidP="00361CCE">
      <w:pPr>
        <w:rPr>
          <w:rFonts w:ascii="Times New Roman" w:hAnsi="Times New Roman" w:cs="Times New Roman"/>
          <w:lang w:val="en-GB"/>
        </w:rPr>
      </w:pPr>
    </w:p>
    <w:sectPr w:rsidR="001F3E8F" w:rsidRPr="00472188" w:rsidSect="001A64EF">
      <w:headerReference w:type="default" r:id="rId13"/>
      <w:pgSz w:w="11906" w:h="16838" w:code="9"/>
      <w:pgMar w:top="1134" w:right="1701" w:bottom="1985" w:left="226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1196E" w14:textId="77777777" w:rsidR="004D1EA9" w:rsidRDefault="004D1EA9" w:rsidP="000B0FE1">
      <w:pPr>
        <w:spacing w:after="0"/>
      </w:pPr>
      <w:r>
        <w:separator/>
      </w:r>
    </w:p>
  </w:endnote>
  <w:endnote w:type="continuationSeparator" w:id="0">
    <w:p w14:paraId="4FA606F9" w14:textId="77777777" w:rsidR="004D1EA9" w:rsidRDefault="004D1EA9" w:rsidP="000B0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AF60" w14:textId="77777777" w:rsidR="00064957" w:rsidRDefault="00064957" w:rsidP="000B0FE1">
    <w:pPr>
      <w:pStyle w:val="llb"/>
      <w:jc w:val="center"/>
    </w:pPr>
  </w:p>
  <w:p w14:paraId="5B0FAFCB" w14:textId="77777777" w:rsidR="00064957" w:rsidRDefault="0006495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1A79A" w14:textId="77777777" w:rsidR="000B0FE1" w:rsidRDefault="00170A42" w:rsidP="000B0FE1">
    <w:pPr>
      <w:pStyle w:val="llb"/>
      <w:jc w:val="center"/>
    </w:pPr>
    <w:r>
      <w:fldChar w:fldCharType="begin"/>
    </w:r>
    <w:r w:rsidR="00BF29C5">
      <w:instrText xml:space="preserve"> PAGE   \* MERGEFORMAT </w:instrText>
    </w:r>
    <w:r>
      <w:fldChar w:fldCharType="separate"/>
    </w:r>
    <w:r w:rsidR="00005841">
      <w:rPr>
        <w:noProof/>
      </w:rPr>
      <w:t>II</w:t>
    </w:r>
    <w:r>
      <w:rPr>
        <w:noProof/>
      </w:rPr>
      <w:fldChar w:fldCharType="end"/>
    </w:r>
  </w:p>
  <w:p w14:paraId="1D27B6C2" w14:textId="77777777" w:rsidR="000B0FE1" w:rsidRDefault="000B0FE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AEDFA" w14:textId="77777777" w:rsidR="004D1EA9" w:rsidRDefault="004D1EA9" w:rsidP="000B0FE1">
      <w:pPr>
        <w:spacing w:after="0"/>
      </w:pPr>
      <w:r>
        <w:separator/>
      </w:r>
    </w:p>
  </w:footnote>
  <w:footnote w:type="continuationSeparator" w:id="0">
    <w:p w14:paraId="4A52182E" w14:textId="77777777" w:rsidR="004D1EA9" w:rsidRDefault="004D1EA9" w:rsidP="000B0F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2D50E" w14:textId="77777777" w:rsidR="003A4706" w:rsidRDefault="003A4706">
    <w:pPr>
      <w:pStyle w:val="lfej"/>
    </w:pPr>
  </w:p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536"/>
      <w:gridCol w:w="1701"/>
    </w:tblGrid>
    <w:tr w:rsidR="007F7286" w:rsidRPr="006D793C" w14:paraId="6C332999" w14:textId="77777777" w:rsidTr="00814A48">
      <w:tc>
        <w:tcPr>
          <w:tcW w:w="1701" w:type="dxa"/>
        </w:tcPr>
        <w:p w14:paraId="38A42372" w14:textId="77777777" w:rsidR="007F7286" w:rsidRPr="006D793C" w:rsidRDefault="00005841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  <w:r w:rsidRPr="00005841">
            <w:rPr>
              <w:rFonts w:ascii="Times New Roman" w:hAnsi="Times New Roman" w:cs="Times New Roman"/>
              <w:noProof/>
              <w:lang w:eastAsia="hu-HU"/>
            </w:rPr>
            <w:drawing>
              <wp:anchor distT="0" distB="0" distL="114300" distR="114300" simplePos="0" relativeHeight="251663360" behindDoc="1" locked="0" layoutInCell="1" allowOverlap="1" wp14:anchorId="1F9429AE" wp14:editId="120FBF8C">
                <wp:simplePos x="0" y="0"/>
                <wp:positionH relativeFrom="column">
                  <wp:posOffset>45720</wp:posOffset>
                </wp:positionH>
                <wp:positionV relativeFrom="paragraph">
                  <wp:posOffset>203200</wp:posOffset>
                </wp:positionV>
                <wp:extent cx="714375" cy="714375"/>
                <wp:effectExtent l="0" t="0" r="0" b="0"/>
                <wp:wrapNone/>
                <wp:docPr id="4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536" w:type="dxa"/>
          <w:tcBorders>
            <w:bottom w:val="single" w:sz="4" w:space="0" w:color="000000" w:themeColor="text1"/>
          </w:tcBorders>
        </w:tcPr>
        <w:p w14:paraId="0BF0B072" w14:textId="77777777" w:rsidR="007F7286" w:rsidRPr="000200FA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28"/>
              <w:szCs w:val="28"/>
            </w:rPr>
          </w:pPr>
          <w:r w:rsidRPr="000200FA">
            <w:rPr>
              <w:rFonts w:ascii="Times New Roman" w:hAnsi="Times New Roman" w:cs="Times New Roman"/>
              <w:b/>
              <w:smallCaps/>
              <w:w w:val="110"/>
              <w:sz w:val="28"/>
              <w:szCs w:val="28"/>
            </w:rPr>
            <w:t>University of Debrecen</w:t>
          </w:r>
        </w:p>
        <w:p w14:paraId="2BADCBB3" w14:textId="793A0A60" w:rsidR="007F7286" w:rsidRPr="000200FA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28"/>
              <w:szCs w:val="28"/>
            </w:rPr>
          </w:pPr>
          <w:r w:rsidRPr="000200FA">
            <w:rPr>
              <w:rFonts w:ascii="Times New Roman" w:hAnsi="Times New Roman" w:cs="Times New Roman"/>
              <w:b/>
              <w:smallCaps/>
              <w:w w:val="110"/>
              <w:sz w:val="28"/>
              <w:szCs w:val="28"/>
            </w:rPr>
            <w:t>Faculty of Engineering</w:t>
          </w:r>
        </w:p>
        <w:p w14:paraId="7F3BE961" w14:textId="6BCBBC7F" w:rsidR="00430670" w:rsidRPr="00CF7ED8" w:rsidRDefault="00430670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</w:pPr>
          <w:r w:rsidRPr="00CF7ED8"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  <w:t>Vehicles and Mechatronics Institute</w:t>
          </w:r>
        </w:p>
        <w:p w14:paraId="456C540A" w14:textId="48F04017" w:rsidR="007F7286" w:rsidRPr="00CF7ED8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</w:pPr>
          <w:r w:rsidRPr="00CF7ED8"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  <w:t xml:space="preserve">Department of </w:t>
          </w:r>
          <w:r w:rsidR="00664A6B" w:rsidRPr="00CF7ED8"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  <w:t>Vehicles</w:t>
          </w:r>
          <w:r w:rsidRPr="00CF7ED8">
            <w:rPr>
              <w:rFonts w:ascii="Times New Roman" w:hAnsi="Times New Roman" w:cs="Times New Roman"/>
              <w:b/>
              <w:smallCaps/>
              <w:w w:val="110"/>
              <w:sz w:val="21"/>
              <w:szCs w:val="21"/>
            </w:rPr>
            <w:t xml:space="preserve"> Engineering</w:t>
          </w:r>
        </w:p>
        <w:p w14:paraId="67E0DE72" w14:textId="77777777" w:rsidR="007F7286" w:rsidRPr="006D793C" w:rsidRDefault="007F7286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smallCaps/>
            </w:rPr>
          </w:pPr>
        </w:p>
        <w:p w14:paraId="38C29AF3" w14:textId="77777777" w:rsidR="007F7286" w:rsidRPr="006D793C" w:rsidRDefault="007F7286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701" w:type="dxa"/>
        </w:tcPr>
        <w:p w14:paraId="1CBF2675" w14:textId="77777777" w:rsidR="007F7286" w:rsidRPr="006D793C" w:rsidRDefault="007F7286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</w:tr>
  </w:tbl>
  <w:p w14:paraId="01CFBD49" w14:textId="77777777" w:rsidR="003A4706" w:rsidRDefault="003A4706">
    <w:pPr>
      <w:pStyle w:val="lfej"/>
    </w:pPr>
  </w:p>
  <w:p w14:paraId="199D3FD0" w14:textId="77777777" w:rsidR="00373E25" w:rsidRDefault="00373E25" w:rsidP="00373E25">
    <w:pPr>
      <w:pStyle w:val="lfej"/>
      <w:tabs>
        <w:tab w:val="clear" w:pos="4536"/>
        <w:tab w:val="clear" w:pos="9072"/>
      </w:tabs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236"/>
    </w:tblGrid>
    <w:tr w:rsidR="00005841" w14:paraId="25CC657C" w14:textId="77777777" w:rsidTr="009E53B1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14:paraId="56AE3F51" w14:textId="77777777" w:rsidR="00005841" w:rsidRDefault="00005841" w:rsidP="009E53B1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01340E58" wp14:editId="4516E716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2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14:paraId="75BFEF3F" w14:textId="77777777" w:rsidR="00005841" w:rsidRDefault="00005841" w:rsidP="009E53B1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14:paraId="5F4A4882" w14:textId="77777777"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14:paraId="3125DDC1" w14:textId="57375280" w:rsidR="000200FA" w:rsidRDefault="00277749" w:rsidP="009E53B1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VEHICLES AND MECHATRONICS INSTITUTE</w:t>
          </w:r>
        </w:p>
        <w:p w14:paraId="3FCC9066" w14:textId="41E7A2A6"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 xml:space="preserve">DEPARTMENT OF </w:t>
          </w:r>
          <w:r w:rsidR="000200FA">
            <w:rPr>
              <w:smallCaps/>
              <w:sz w:val="20"/>
              <w:szCs w:val="20"/>
            </w:rPr>
            <w:t>VEHICLES</w:t>
          </w:r>
          <w:r>
            <w:rPr>
              <w:smallCaps/>
              <w:sz w:val="20"/>
              <w:szCs w:val="20"/>
            </w:rPr>
            <w:t xml:space="preserve"> ENGINEERING</w:t>
          </w:r>
        </w:p>
      </w:tc>
    </w:tr>
  </w:tbl>
  <w:p w14:paraId="2D5E0404" w14:textId="77777777" w:rsidR="003A4706" w:rsidRDefault="003A4706">
    <w:pPr>
      <w:pStyle w:val="lfej"/>
    </w:pPr>
  </w:p>
  <w:p w14:paraId="0ACCC940" w14:textId="77777777" w:rsidR="00373E25" w:rsidRPr="00373E25" w:rsidRDefault="00373E25" w:rsidP="003A4706">
    <w:pPr>
      <w:pStyle w:val="lfej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236"/>
    </w:tblGrid>
    <w:tr w:rsidR="00005841" w14:paraId="0DAD81A9" w14:textId="77777777" w:rsidTr="009E53B1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14:paraId="2EB45BF5" w14:textId="77777777" w:rsidR="00005841" w:rsidRDefault="00005841" w:rsidP="009E53B1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1AAC1BC6" wp14:editId="57B245A2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3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14:paraId="6A4F3D82" w14:textId="77777777" w:rsidR="00277749" w:rsidRDefault="00277749" w:rsidP="00277749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14:paraId="7CF7918B" w14:textId="77777777" w:rsidR="00277749" w:rsidRDefault="00277749" w:rsidP="00277749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14:paraId="40978239" w14:textId="77777777" w:rsidR="00277749" w:rsidRDefault="00277749" w:rsidP="00277749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VEHICLES AND MECHATRONICS INSTITUTE</w:t>
          </w:r>
        </w:p>
        <w:p w14:paraId="709E8DA9" w14:textId="0F6BA0CC" w:rsidR="00005841" w:rsidRDefault="00277749" w:rsidP="00277749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>DEPARTMENT OF VEHICLES ENGINEERING</w:t>
          </w:r>
        </w:p>
      </w:tc>
    </w:tr>
  </w:tbl>
  <w:p w14:paraId="5453EE36" w14:textId="77777777" w:rsidR="003A4706" w:rsidRDefault="003A4706">
    <w:pPr>
      <w:pStyle w:val="lfej"/>
    </w:pPr>
  </w:p>
  <w:p w14:paraId="32E661D6" w14:textId="77777777" w:rsidR="00756E0D" w:rsidRPr="001A64EF" w:rsidRDefault="00756E0D" w:rsidP="001A64EF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280543">
    <w:abstractNumId w:val="1"/>
  </w:num>
  <w:num w:numId="2" w16cid:durableId="196238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4C82"/>
    <w:rsid w:val="00005841"/>
    <w:rsid w:val="00005FD0"/>
    <w:rsid w:val="000200FA"/>
    <w:rsid w:val="00021B91"/>
    <w:rsid w:val="0002680E"/>
    <w:rsid w:val="00055003"/>
    <w:rsid w:val="00064957"/>
    <w:rsid w:val="000720E6"/>
    <w:rsid w:val="00092A84"/>
    <w:rsid w:val="000B0FE1"/>
    <w:rsid w:val="000E0C31"/>
    <w:rsid w:val="00105BF3"/>
    <w:rsid w:val="00147A8F"/>
    <w:rsid w:val="00155D0F"/>
    <w:rsid w:val="00163DBC"/>
    <w:rsid w:val="00170A42"/>
    <w:rsid w:val="001778C5"/>
    <w:rsid w:val="001A64EF"/>
    <w:rsid w:val="001A6E5F"/>
    <w:rsid w:val="001E496D"/>
    <w:rsid w:val="001F3E8F"/>
    <w:rsid w:val="001F5A0D"/>
    <w:rsid w:val="0020589C"/>
    <w:rsid w:val="0021169C"/>
    <w:rsid w:val="002132E3"/>
    <w:rsid w:val="00216DA1"/>
    <w:rsid w:val="00221A32"/>
    <w:rsid w:val="00232094"/>
    <w:rsid w:val="00254565"/>
    <w:rsid w:val="00262371"/>
    <w:rsid w:val="00277749"/>
    <w:rsid w:val="00291D2F"/>
    <w:rsid w:val="002A3D5A"/>
    <w:rsid w:val="002D21EC"/>
    <w:rsid w:val="002F39BE"/>
    <w:rsid w:val="00361CCE"/>
    <w:rsid w:val="00373E25"/>
    <w:rsid w:val="003A4706"/>
    <w:rsid w:val="003C2C20"/>
    <w:rsid w:val="003E22A0"/>
    <w:rsid w:val="003E2D46"/>
    <w:rsid w:val="003F7564"/>
    <w:rsid w:val="0040209F"/>
    <w:rsid w:val="00404312"/>
    <w:rsid w:val="00430670"/>
    <w:rsid w:val="00472188"/>
    <w:rsid w:val="00476F73"/>
    <w:rsid w:val="00483B75"/>
    <w:rsid w:val="00492A1C"/>
    <w:rsid w:val="004A3BB5"/>
    <w:rsid w:val="004D1EA9"/>
    <w:rsid w:val="004D49AC"/>
    <w:rsid w:val="004E3C99"/>
    <w:rsid w:val="004E6530"/>
    <w:rsid w:val="0050332C"/>
    <w:rsid w:val="00504B46"/>
    <w:rsid w:val="00535AD8"/>
    <w:rsid w:val="00546769"/>
    <w:rsid w:val="00562268"/>
    <w:rsid w:val="005769B5"/>
    <w:rsid w:val="005A30D2"/>
    <w:rsid w:val="005C41BE"/>
    <w:rsid w:val="006215C1"/>
    <w:rsid w:val="00643DB3"/>
    <w:rsid w:val="00664A6B"/>
    <w:rsid w:val="006828F2"/>
    <w:rsid w:val="006856CB"/>
    <w:rsid w:val="00694C6D"/>
    <w:rsid w:val="006979D8"/>
    <w:rsid w:val="006A3645"/>
    <w:rsid w:val="006B3CFD"/>
    <w:rsid w:val="006D4B73"/>
    <w:rsid w:val="00711492"/>
    <w:rsid w:val="00727008"/>
    <w:rsid w:val="00756E0D"/>
    <w:rsid w:val="00761777"/>
    <w:rsid w:val="0076295D"/>
    <w:rsid w:val="0077507E"/>
    <w:rsid w:val="00781AE0"/>
    <w:rsid w:val="007E2E22"/>
    <w:rsid w:val="007E3DF9"/>
    <w:rsid w:val="007E5114"/>
    <w:rsid w:val="007E558C"/>
    <w:rsid w:val="007F4ED6"/>
    <w:rsid w:val="007F7286"/>
    <w:rsid w:val="00802545"/>
    <w:rsid w:val="0081335E"/>
    <w:rsid w:val="00827254"/>
    <w:rsid w:val="00827D5A"/>
    <w:rsid w:val="00875C85"/>
    <w:rsid w:val="00880BD6"/>
    <w:rsid w:val="008829E5"/>
    <w:rsid w:val="008B1936"/>
    <w:rsid w:val="008B52C7"/>
    <w:rsid w:val="008D7C6B"/>
    <w:rsid w:val="008E7931"/>
    <w:rsid w:val="008F71A8"/>
    <w:rsid w:val="00904959"/>
    <w:rsid w:val="009248C7"/>
    <w:rsid w:val="009468FA"/>
    <w:rsid w:val="009526D7"/>
    <w:rsid w:val="0097444E"/>
    <w:rsid w:val="009A37F3"/>
    <w:rsid w:val="009A677B"/>
    <w:rsid w:val="009D1D2E"/>
    <w:rsid w:val="009D3AC3"/>
    <w:rsid w:val="009D5A38"/>
    <w:rsid w:val="00A33120"/>
    <w:rsid w:val="00A61D9C"/>
    <w:rsid w:val="00AA4C87"/>
    <w:rsid w:val="00AC1FCD"/>
    <w:rsid w:val="00B15379"/>
    <w:rsid w:val="00B50652"/>
    <w:rsid w:val="00B85885"/>
    <w:rsid w:val="00BB1C41"/>
    <w:rsid w:val="00BF29C5"/>
    <w:rsid w:val="00BF6DD5"/>
    <w:rsid w:val="00C0148B"/>
    <w:rsid w:val="00C272C8"/>
    <w:rsid w:val="00C436F4"/>
    <w:rsid w:val="00C73B12"/>
    <w:rsid w:val="00C81124"/>
    <w:rsid w:val="00CB65E0"/>
    <w:rsid w:val="00CF4B70"/>
    <w:rsid w:val="00CF7ED8"/>
    <w:rsid w:val="00D3768F"/>
    <w:rsid w:val="00D45907"/>
    <w:rsid w:val="00D6065F"/>
    <w:rsid w:val="00D97AF1"/>
    <w:rsid w:val="00DA012C"/>
    <w:rsid w:val="00DC0359"/>
    <w:rsid w:val="00DC4191"/>
    <w:rsid w:val="00DC6C12"/>
    <w:rsid w:val="00DD4C1E"/>
    <w:rsid w:val="00DF6DA6"/>
    <w:rsid w:val="00E10A1D"/>
    <w:rsid w:val="00E3459B"/>
    <w:rsid w:val="00E40C57"/>
    <w:rsid w:val="00E5199B"/>
    <w:rsid w:val="00E64F0A"/>
    <w:rsid w:val="00E66F4E"/>
    <w:rsid w:val="00E82152"/>
    <w:rsid w:val="00EC50CA"/>
    <w:rsid w:val="00EE3ACB"/>
    <w:rsid w:val="00EF1172"/>
    <w:rsid w:val="00F053D6"/>
    <w:rsid w:val="00F46E82"/>
    <w:rsid w:val="00F60298"/>
    <w:rsid w:val="00F62A23"/>
    <w:rsid w:val="00FB4987"/>
    <w:rsid w:val="00FB4B45"/>
    <w:rsid w:val="00FC1448"/>
    <w:rsid w:val="00FE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3DE8FA57"/>
  <w15:docId w15:val="{A2AAE96E-F947-A442-94DF-F8104D16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45907"/>
    <w:pPr>
      <w:spacing w:after="120" w:line="240" w:lineRule="auto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ED37F9-B0EC-43AD-9EE5-D5A3BA386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839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József Dr. Menyhárt</cp:lastModifiedBy>
  <cp:revision>7</cp:revision>
  <dcterms:created xsi:type="dcterms:W3CDTF">2024-06-09T15:45:00Z</dcterms:created>
  <dcterms:modified xsi:type="dcterms:W3CDTF">2024-06-09T15:50:00Z</dcterms:modified>
</cp:coreProperties>
</file>